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6932" w14:textId="748C9330" w:rsidR="006A2A5A" w:rsidRPr="002205AF" w:rsidRDefault="002205AF" w:rsidP="002205AF">
      <w:pPr>
        <w:jc w:val="center"/>
        <w:rPr>
          <w:b/>
          <w:bCs/>
        </w:rPr>
      </w:pPr>
      <w:r w:rsidRPr="002205AF">
        <w:rPr>
          <w:b/>
          <w:bCs/>
        </w:rPr>
        <w:t xml:space="preserve">Vet Group 6 (FPS Game) </w:t>
      </w:r>
      <w:r w:rsidR="00106FA6" w:rsidRPr="002205AF">
        <w:rPr>
          <w:b/>
          <w:bCs/>
        </w:rPr>
        <w:t>Code of conduct</w:t>
      </w:r>
    </w:p>
    <w:p w14:paraId="12626662" w14:textId="63FE6D2E" w:rsidR="00106FA6" w:rsidRPr="002205AF" w:rsidRDefault="00106FA6" w:rsidP="002205AF">
      <w:pPr>
        <w:jc w:val="center"/>
        <w:rPr>
          <w:b/>
          <w:bCs/>
        </w:rPr>
      </w:pPr>
    </w:p>
    <w:p w14:paraId="32AF64AA" w14:textId="6A597840" w:rsidR="00106FA6" w:rsidRPr="006713B0" w:rsidRDefault="00106FA6" w:rsidP="00F0260C">
      <w:pPr>
        <w:rPr>
          <w:b/>
          <w:bCs/>
        </w:rPr>
      </w:pPr>
      <w:r w:rsidRPr="006713B0">
        <w:rPr>
          <w:b/>
          <w:bCs/>
        </w:rPr>
        <w:t>General</w:t>
      </w:r>
    </w:p>
    <w:p w14:paraId="5EC793B8" w14:textId="2B81C78D" w:rsidR="00106FA6" w:rsidRDefault="00106FA6" w:rsidP="00F0260C">
      <w:r>
        <w:t>Team members will strive to be respectful and professional, contributing to work, discussion, and team culture in a constructive manner. The team will also abide by any Federal or State law, as well as the over arching rules of Holmesglen Tafe as the parent company of the team. Guides include:</w:t>
      </w:r>
    </w:p>
    <w:p w14:paraId="2CD13B6C" w14:textId="71E177D9" w:rsidR="00106FA6" w:rsidRDefault="00106FA6" w:rsidP="00F0260C"/>
    <w:p w14:paraId="71BFA2F6" w14:textId="64942125" w:rsidR="00106FA6" w:rsidRDefault="002205AF" w:rsidP="00106FA6">
      <w:pPr>
        <w:pStyle w:val="ListParagraph"/>
        <w:numPr>
          <w:ilvl w:val="0"/>
          <w:numId w:val="1"/>
        </w:numPr>
      </w:pPr>
      <w:r>
        <w:t>Holmesglen’s</w:t>
      </w:r>
      <w:r w:rsidR="00106FA6">
        <w:t xml:space="preserve"> Student Code of Conduct.</w:t>
      </w:r>
    </w:p>
    <w:p w14:paraId="6497D895" w14:textId="25D8105A" w:rsidR="00106FA6" w:rsidRDefault="00106FA6" w:rsidP="00106FA6">
      <w:pPr>
        <w:pStyle w:val="ListParagraph"/>
        <w:numPr>
          <w:ilvl w:val="0"/>
          <w:numId w:val="1"/>
        </w:numPr>
      </w:pPr>
      <w:r>
        <w:t>Holmesglen Unofficial discord code of conduct.</w:t>
      </w:r>
    </w:p>
    <w:p w14:paraId="6CF8190B" w14:textId="6F52D698" w:rsidR="00106FA6" w:rsidRDefault="00106FA6" w:rsidP="00106FA6">
      <w:pPr>
        <w:pStyle w:val="ListParagraph"/>
        <w:numPr>
          <w:ilvl w:val="0"/>
          <w:numId w:val="1"/>
        </w:numPr>
      </w:pPr>
      <w:r>
        <w:t>Worksafe Victoria laws and best practices.</w:t>
      </w:r>
    </w:p>
    <w:p w14:paraId="7A90DC05" w14:textId="48E7DD02" w:rsidR="00106FA6" w:rsidRDefault="00106FA6" w:rsidP="00106FA6">
      <w:pPr>
        <w:pStyle w:val="ListParagraph"/>
        <w:numPr>
          <w:ilvl w:val="0"/>
          <w:numId w:val="1"/>
        </w:numPr>
      </w:pPr>
      <w:r>
        <w:t xml:space="preserve">IP </w:t>
      </w:r>
      <w:r w:rsidR="002205AF">
        <w:t>Australia’s</w:t>
      </w:r>
      <w:r>
        <w:t xml:space="preserve"> content laws.</w:t>
      </w:r>
    </w:p>
    <w:p w14:paraId="7E9A89FA" w14:textId="34216410" w:rsidR="00106FA6" w:rsidRDefault="00106FA6" w:rsidP="00106FA6">
      <w:pPr>
        <w:pStyle w:val="ListParagraph"/>
        <w:numPr>
          <w:ilvl w:val="0"/>
          <w:numId w:val="1"/>
        </w:numPr>
      </w:pPr>
      <w:r>
        <w:t xml:space="preserve">EEOP </w:t>
      </w:r>
      <w:r w:rsidR="002205AF">
        <w:t>anti-discrimination</w:t>
      </w:r>
      <w:r>
        <w:t xml:space="preserve"> laws.</w:t>
      </w:r>
    </w:p>
    <w:p w14:paraId="02FB8E2F" w14:textId="03AFA527" w:rsidR="00106FA6" w:rsidRDefault="00106FA6" w:rsidP="00106FA6"/>
    <w:p w14:paraId="045F7155" w14:textId="7F724D2D" w:rsidR="00106FA6" w:rsidRDefault="006713B0" w:rsidP="00106FA6">
      <w:pPr>
        <w:rPr>
          <w:b/>
          <w:bCs/>
        </w:rPr>
      </w:pPr>
      <w:r>
        <w:rPr>
          <w:b/>
          <w:bCs/>
        </w:rPr>
        <w:t>Team code of conduct</w:t>
      </w:r>
    </w:p>
    <w:p w14:paraId="5F07A471" w14:textId="433C6EDF" w:rsidR="006713B0" w:rsidRDefault="006713B0" w:rsidP="00106FA6">
      <w:pPr>
        <w:rPr>
          <w:b/>
          <w:bCs/>
        </w:rPr>
      </w:pPr>
    </w:p>
    <w:p w14:paraId="00764977" w14:textId="282CB63C" w:rsidR="006713B0" w:rsidRDefault="004E5380" w:rsidP="00106FA6">
      <w:r w:rsidRPr="004E5380">
        <w:t>Our</w:t>
      </w:r>
      <w:r w:rsidR="006713B0" w:rsidRPr="004E5380">
        <w:t xml:space="preserve"> team</w:t>
      </w:r>
      <w:r w:rsidR="006713B0">
        <w:t xml:space="preserve"> </w:t>
      </w:r>
      <w:r w:rsidR="002205AF">
        <w:t>will</w:t>
      </w:r>
      <w:r w:rsidR="006713B0">
        <w:t xml:space="preserve"> work together </w:t>
      </w:r>
      <w:r>
        <w:t xml:space="preserve">and follow </w:t>
      </w:r>
      <w:r w:rsidR="006713B0">
        <w:t xml:space="preserve">the behaviour and practices </w:t>
      </w:r>
      <w:r>
        <w:t>below:</w:t>
      </w:r>
    </w:p>
    <w:p w14:paraId="6DDE8F14" w14:textId="0E23ECEE" w:rsidR="006713B0" w:rsidRDefault="006713B0" w:rsidP="00106FA6"/>
    <w:p w14:paraId="6D876143" w14:textId="77777777" w:rsidR="004E5380" w:rsidRPr="004E5380" w:rsidRDefault="006713B0" w:rsidP="004E5380">
      <w:pPr>
        <w:pStyle w:val="ListParagraph"/>
        <w:rPr>
          <w:b/>
          <w:bCs/>
        </w:rPr>
      </w:pPr>
      <w:r w:rsidRPr="004E5380">
        <w:rPr>
          <w:b/>
          <w:bCs/>
        </w:rPr>
        <w:t>Communication</w:t>
      </w:r>
    </w:p>
    <w:p w14:paraId="7DAB3D0C" w14:textId="5191204A" w:rsidR="004E5380" w:rsidRPr="004E5380" w:rsidRDefault="004E5380" w:rsidP="004E5380">
      <w:pPr>
        <w:pStyle w:val="ListParagraph"/>
        <w:numPr>
          <w:ilvl w:val="0"/>
          <w:numId w:val="1"/>
        </w:numPr>
      </w:pPr>
      <w:r w:rsidRPr="004E5380">
        <w:t>Be considerate, respectful, and collaborative.</w:t>
      </w:r>
    </w:p>
    <w:p w14:paraId="47909D4F" w14:textId="7FA5931C" w:rsidR="004E5380" w:rsidRPr="004E5380" w:rsidRDefault="004E5380" w:rsidP="004E5380">
      <w:pPr>
        <w:pStyle w:val="ListParagraph"/>
        <w:numPr>
          <w:ilvl w:val="0"/>
          <w:numId w:val="1"/>
        </w:numPr>
      </w:pPr>
      <w:r w:rsidRPr="004E5380">
        <w:t>Show respect and understand everyone is at a different level and that’s ok</w:t>
      </w:r>
      <w:r>
        <w:t>.</w:t>
      </w:r>
    </w:p>
    <w:p w14:paraId="3F1FE7B9" w14:textId="1EA1B0DE" w:rsidR="004E5380" w:rsidRPr="004E5380" w:rsidRDefault="004E5380" w:rsidP="004E5380">
      <w:pPr>
        <w:pStyle w:val="ListParagraph"/>
        <w:numPr>
          <w:ilvl w:val="0"/>
          <w:numId w:val="1"/>
        </w:numPr>
      </w:pPr>
      <w:r w:rsidRPr="004E5380">
        <w:t>Respond within set timeframes</w:t>
      </w:r>
      <w:r>
        <w:t xml:space="preserve"> </w:t>
      </w:r>
    </w:p>
    <w:p w14:paraId="6C3A4AAE" w14:textId="47E7186D" w:rsidR="004E5380" w:rsidRDefault="006713B0" w:rsidP="004E5380">
      <w:pPr>
        <w:pStyle w:val="ListParagraph"/>
        <w:rPr>
          <w:b/>
          <w:bCs/>
        </w:rPr>
      </w:pPr>
      <w:r>
        <w:br/>
      </w:r>
      <w:r w:rsidRPr="004E5380">
        <w:rPr>
          <w:b/>
          <w:bCs/>
        </w:rPr>
        <w:t>Professionalism</w:t>
      </w:r>
    </w:p>
    <w:p w14:paraId="428476B7" w14:textId="020FA522" w:rsidR="004E5380" w:rsidRPr="004E5380" w:rsidRDefault="004E5380" w:rsidP="004E5380">
      <w:pPr>
        <w:pStyle w:val="ListParagraph"/>
        <w:numPr>
          <w:ilvl w:val="0"/>
          <w:numId w:val="1"/>
        </w:numPr>
      </w:pPr>
      <w:r w:rsidRPr="004E5380">
        <w:t>Refrain from demeaning, discriminatory, or harassing behavior and speech.</w:t>
      </w:r>
    </w:p>
    <w:p w14:paraId="7F6BAFEB" w14:textId="6F7BE8F9" w:rsidR="004E5380" w:rsidRPr="004E5380" w:rsidRDefault="004E5380" w:rsidP="004E5380">
      <w:pPr>
        <w:pStyle w:val="ListParagraph"/>
        <w:numPr>
          <w:ilvl w:val="0"/>
          <w:numId w:val="1"/>
        </w:numPr>
      </w:pPr>
      <w:r w:rsidRPr="004E5380">
        <w:t>Comply with instructions of each other respectfully</w:t>
      </w:r>
      <w:r>
        <w:t>.</w:t>
      </w:r>
    </w:p>
    <w:p w14:paraId="54CFB62A" w14:textId="5D702FBA" w:rsidR="006713B0" w:rsidRPr="004E5380" w:rsidRDefault="004E5380" w:rsidP="004E5380">
      <w:pPr>
        <w:pStyle w:val="ListParagraph"/>
        <w:numPr>
          <w:ilvl w:val="0"/>
          <w:numId w:val="1"/>
        </w:numPr>
        <w:rPr>
          <w:b/>
          <w:bCs/>
        </w:rPr>
      </w:pPr>
      <w:r w:rsidRPr="004E5380">
        <w:t>Comply with all applicable laws.</w:t>
      </w:r>
      <w:r w:rsidR="006713B0" w:rsidRPr="004E5380">
        <w:br/>
      </w:r>
    </w:p>
    <w:p w14:paraId="6B7BB749" w14:textId="1A207A67" w:rsidR="006713B0" w:rsidRPr="004E5380" w:rsidRDefault="006713B0" w:rsidP="004E5380">
      <w:pPr>
        <w:pStyle w:val="ListParagraph"/>
        <w:rPr>
          <w:b/>
          <w:bCs/>
        </w:rPr>
      </w:pPr>
      <w:r w:rsidRPr="004E5380">
        <w:rPr>
          <w:b/>
          <w:bCs/>
        </w:rPr>
        <w:t>Privacy</w:t>
      </w:r>
    </w:p>
    <w:p w14:paraId="26D25156" w14:textId="3C466E4F" w:rsidR="004E5380" w:rsidRDefault="004E5380" w:rsidP="004E5380">
      <w:pPr>
        <w:pStyle w:val="ListParagraph"/>
        <w:numPr>
          <w:ilvl w:val="0"/>
          <w:numId w:val="1"/>
        </w:numPr>
      </w:pPr>
      <w:r w:rsidRPr="004E5380">
        <w:t xml:space="preserve">Maintain and respect confidentiality and privacy of information that we access </w:t>
      </w:r>
      <w:r>
        <w:t xml:space="preserve">in our </w:t>
      </w:r>
      <w:r w:rsidRPr="004E5380">
        <w:t>research.</w:t>
      </w:r>
    </w:p>
    <w:p w14:paraId="41ECBA6C" w14:textId="77777777" w:rsidR="004E5380" w:rsidRDefault="004E5380" w:rsidP="004E5380">
      <w:pPr>
        <w:pStyle w:val="ListParagraph"/>
        <w:numPr>
          <w:ilvl w:val="0"/>
          <w:numId w:val="1"/>
        </w:numPr>
      </w:pPr>
      <w:r w:rsidRPr="004E5380">
        <w:t>Only share personal information when authorised.</w:t>
      </w:r>
    </w:p>
    <w:p w14:paraId="1E1DF50D" w14:textId="7CE2990E" w:rsidR="004E5380" w:rsidRDefault="004E5380" w:rsidP="004E5380">
      <w:pPr>
        <w:pStyle w:val="ListParagraph"/>
        <w:numPr>
          <w:ilvl w:val="0"/>
          <w:numId w:val="1"/>
        </w:numPr>
      </w:pPr>
      <w:r>
        <w:t xml:space="preserve">Follow </w:t>
      </w:r>
      <w:r w:rsidRPr="004E5380">
        <w:t xml:space="preserve">Key policies, </w:t>
      </w:r>
      <w:proofErr w:type="gramStart"/>
      <w:r w:rsidRPr="004E5380">
        <w:t>procedures</w:t>
      </w:r>
      <w:proofErr w:type="gramEnd"/>
      <w:r w:rsidRPr="004E5380">
        <w:t xml:space="preserve"> and resources</w:t>
      </w:r>
      <w:r>
        <w:t xml:space="preserve"> of Holmesglen</w:t>
      </w:r>
    </w:p>
    <w:p w14:paraId="7CCE26BA" w14:textId="23D9A42C" w:rsidR="004E5380" w:rsidRPr="004E5380" w:rsidRDefault="004E5380" w:rsidP="004E5380">
      <w:pPr>
        <w:pStyle w:val="ListParagraph"/>
        <w:numPr>
          <w:ilvl w:val="0"/>
          <w:numId w:val="1"/>
        </w:numPr>
      </w:pPr>
      <w:r>
        <w:t xml:space="preserve">Follow Holmesglen </w:t>
      </w:r>
      <w:r w:rsidRPr="004E5380">
        <w:t>Information Security Policy</w:t>
      </w:r>
      <w:r w:rsidRPr="004E5380">
        <w:br/>
      </w:r>
    </w:p>
    <w:p w14:paraId="6B04817B" w14:textId="77777777" w:rsidR="004E5380" w:rsidRPr="006713B0" w:rsidRDefault="004E5380" w:rsidP="004E5380">
      <w:pPr>
        <w:pStyle w:val="ListParagraph"/>
      </w:pPr>
    </w:p>
    <w:sectPr w:rsidR="004E5380" w:rsidRPr="006713B0" w:rsidSect="002F49D8">
      <w:footerReference w:type="default" r:id="rId8"/>
      <w:pgSz w:w="11906" w:h="16838" w:code="9"/>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74723" w14:textId="77777777" w:rsidR="008C71CA" w:rsidRDefault="008C71CA" w:rsidP="000C16E4">
      <w:r>
        <w:separator/>
      </w:r>
    </w:p>
  </w:endnote>
  <w:endnote w:type="continuationSeparator" w:id="0">
    <w:p w14:paraId="5DB97A88" w14:textId="77777777" w:rsidR="008C71CA" w:rsidRDefault="008C71CA" w:rsidP="000C1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804C" w14:textId="77777777" w:rsidR="009461D9" w:rsidRPr="002745CE" w:rsidRDefault="009461D9" w:rsidP="002745CE">
    <w:pPr>
      <w:tabs>
        <w:tab w:val="right" w:pos="9071"/>
      </w:tabs>
      <w:rPr>
        <w:rFonts w:cs="Arial"/>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FC6EB" w14:textId="77777777" w:rsidR="008C71CA" w:rsidRDefault="008C71CA" w:rsidP="000C16E4">
      <w:r>
        <w:separator/>
      </w:r>
    </w:p>
  </w:footnote>
  <w:footnote w:type="continuationSeparator" w:id="0">
    <w:p w14:paraId="4D8949D9" w14:textId="77777777" w:rsidR="008C71CA" w:rsidRDefault="008C71CA" w:rsidP="000C1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8F1AF4"/>
    <w:multiLevelType w:val="hybridMultilevel"/>
    <w:tmpl w:val="D994B12E"/>
    <w:lvl w:ilvl="0" w:tplc="2D6AA412">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20502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xMDMzNTE0t7C0MLFU0lEKTi0uzszPAykwqQUAQumPhiwAAAA="/>
  </w:docVars>
  <w:rsids>
    <w:rsidRoot w:val="00C75F38"/>
    <w:rsid w:val="00042272"/>
    <w:rsid w:val="000B1CBE"/>
    <w:rsid w:val="000C16E4"/>
    <w:rsid w:val="001021B7"/>
    <w:rsid w:val="00106FA6"/>
    <w:rsid w:val="00147674"/>
    <w:rsid w:val="001A5F0B"/>
    <w:rsid w:val="001E1092"/>
    <w:rsid w:val="001F60DD"/>
    <w:rsid w:val="002205AF"/>
    <w:rsid w:val="0022116F"/>
    <w:rsid w:val="00243862"/>
    <w:rsid w:val="00262BCD"/>
    <w:rsid w:val="002745CE"/>
    <w:rsid w:val="002875B3"/>
    <w:rsid w:val="002A17BD"/>
    <w:rsid w:val="002A4DAC"/>
    <w:rsid w:val="002F49D8"/>
    <w:rsid w:val="002F6B30"/>
    <w:rsid w:val="00306841"/>
    <w:rsid w:val="003133C6"/>
    <w:rsid w:val="0031774F"/>
    <w:rsid w:val="00322E69"/>
    <w:rsid w:val="003427CE"/>
    <w:rsid w:val="0035307D"/>
    <w:rsid w:val="0037784F"/>
    <w:rsid w:val="00384CC1"/>
    <w:rsid w:val="004048F5"/>
    <w:rsid w:val="00420632"/>
    <w:rsid w:val="00485965"/>
    <w:rsid w:val="00493F41"/>
    <w:rsid w:val="004A42C6"/>
    <w:rsid w:val="004D2FA0"/>
    <w:rsid w:val="004E0B59"/>
    <w:rsid w:val="004E5380"/>
    <w:rsid w:val="00500A2F"/>
    <w:rsid w:val="00524F9E"/>
    <w:rsid w:val="0052552A"/>
    <w:rsid w:val="00527488"/>
    <w:rsid w:val="005458D1"/>
    <w:rsid w:val="00552B9E"/>
    <w:rsid w:val="00561691"/>
    <w:rsid w:val="00576DC5"/>
    <w:rsid w:val="00590B93"/>
    <w:rsid w:val="005A06D3"/>
    <w:rsid w:val="005B253A"/>
    <w:rsid w:val="005D19B6"/>
    <w:rsid w:val="005E0F4C"/>
    <w:rsid w:val="005E2C19"/>
    <w:rsid w:val="005F4E86"/>
    <w:rsid w:val="00630956"/>
    <w:rsid w:val="006357EC"/>
    <w:rsid w:val="006434D2"/>
    <w:rsid w:val="006713B0"/>
    <w:rsid w:val="00685BC1"/>
    <w:rsid w:val="0069640D"/>
    <w:rsid w:val="006A2A5A"/>
    <w:rsid w:val="006E0E6B"/>
    <w:rsid w:val="006E1C04"/>
    <w:rsid w:val="0071780E"/>
    <w:rsid w:val="00751E7D"/>
    <w:rsid w:val="007A33EF"/>
    <w:rsid w:val="007A772C"/>
    <w:rsid w:val="007B1701"/>
    <w:rsid w:val="007B509F"/>
    <w:rsid w:val="007B6E4E"/>
    <w:rsid w:val="007E5DB4"/>
    <w:rsid w:val="008029B8"/>
    <w:rsid w:val="00811575"/>
    <w:rsid w:val="0083070B"/>
    <w:rsid w:val="00887868"/>
    <w:rsid w:val="00897464"/>
    <w:rsid w:val="008C71CA"/>
    <w:rsid w:val="009139EB"/>
    <w:rsid w:val="00934DFE"/>
    <w:rsid w:val="00935E1F"/>
    <w:rsid w:val="009461D9"/>
    <w:rsid w:val="00947CFF"/>
    <w:rsid w:val="009C0826"/>
    <w:rsid w:val="009C0DBB"/>
    <w:rsid w:val="009D2222"/>
    <w:rsid w:val="00A04B98"/>
    <w:rsid w:val="00A228A5"/>
    <w:rsid w:val="00A32B33"/>
    <w:rsid w:val="00A438FE"/>
    <w:rsid w:val="00A5391C"/>
    <w:rsid w:val="00A8153C"/>
    <w:rsid w:val="00AA250D"/>
    <w:rsid w:val="00AE0025"/>
    <w:rsid w:val="00B74029"/>
    <w:rsid w:val="00B92F10"/>
    <w:rsid w:val="00BB4CD7"/>
    <w:rsid w:val="00BC2039"/>
    <w:rsid w:val="00C13375"/>
    <w:rsid w:val="00C41C1D"/>
    <w:rsid w:val="00C46C69"/>
    <w:rsid w:val="00C56E33"/>
    <w:rsid w:val="00C75F38"/>
    <w:rsid w:val="00CA726E"/>
    <w:rsid w:val="00CB01E0"/>
    <w:rsid w:val="00CE6CA1"/>
    <w:rsid w:val="00D34B6A"/>
    <w:rsid w:val="00D769C7"/>
    <w:rsid w:val="00D825D0"/>
    <w:rsid w:val="00DC257B"/>
    <w:rsid w:val="00DF1EF1"/>
    <w:rsid w:val="00E11398"/>
    <w:rsid w:val="00E15C0C"/>
    <w:rsid w:val="00E430E5"/>
    <w:rsid w:val="00E64FBB"/>
    <w:rsid w:val="00E83EDF"/>
    <w:rsid w:val="00EB03D3"/>
    <w:rsid w:val="00EE7EF8"/>
    <w:rsid w:val="00F0260C"/>
    <w:rsid w:val="00F13059"/>
    <w:rsid w:val="00F16B93"/>
    <w:rsid w:val="00F17330"/>
    <w:rsid w:val="00F65F32"/>
    <w:rsid w:val="00F715E6"/>
    <w:rsid w:val="00F87294"/>
    <w:rsid w:val="00FF0C8D"/>
    <w:rsid w:val="00FF51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6CE237"/>
  <w15:chartTrackingRefBased/>
  <w15:docId w15:val="{023F147D-2FE9-40C2-90F0-C978DA0F4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B30"/>
    <w:pPr>
      <w:spacing w:after="0" w:line="240" w:lineRule="auto"/>
    </w:pPr>
    <w:rPr>
      <w:rFonts w:ascii="Arial" w:hAnsi="Arial"/>
    </w:rPr>
  </w:style>
  <w:style w:type="paragraph" w:styleId="Heading1">
    <w:name w:val="heading 1"/>
    <w:basedOn w:val="Normal"/>
    <w:next w:val="l1text"/>
    <w:link w:val="Heading1Char"/>
    <w:uiPriority w:val="9"/>
    <w:qFormat/>
    <w:rsid w:val="009C0DBB"/>
    <w:pPr>
      <w:keepNext/>
      <w:keepLines/>
      <w:spacing w:before="240" w:after="180"/>
      <w:outlineLvl w:val="0"/>
    </w:pPr>
    <w:rPr>
      <w:rFonts w:eastAsiaTheme="majorEastAsia" w:cstheme="majorBidi"/>
      <w:b/>
      <w:bCs/>
      <w:kern w:val="28"/>
      <w:sz w:val="28"/>
      <w:szCs w:val="28"/>
    </w:rPr>
  </w:style>
  <w:style w:type="paragraph" w:styleId="Heading2">
    <w:name w:val="heading 2"/>
    <w:basedOn w:val="Normal"/>
    <w:next w:val="l2text"/>
    <w:link w:val="Heading2Char"/>
    <w:uiPriority w:val="9"/>
    <w:qFormat/>
    <w:rsid w:val="009C0DBB"/>
    <w:pPr>
      <w:keepNext/>
      <w:keepLines/>
      <w:spacing w:before="240" w:after="120"/>
      <w:ind w:left="709"/>
      <w:outlineLvl w:val="1"/>
    </w:pPr>
    <w:rPr>
      <w:rFonts w:eastAsiaTheme="majorEastAsia" w:cstheme="majorBidi"/>
      <w:b/>
      <w:bCs/>
      <w:szCs w:val="26"/>
    </w:rPr>
  </w:style>
  <w:style w:type="paragraph" w:styleId="Heading3">
    <w:name w:val="heading 3"/>
    <w:basedOn w:val="Normal"/>
    <w:next w:val="l3text"/>
    <w:link w:val="Heading3Char"/>
    <w:uiPriority w:val="9"/>
    <w:qFormat/>
    <w:rsid w:val="009D2222"/>
    <w:pPr>
      <w:keepNext/>
      <w:keepLines/>
      <w:spacing w:before="240" w:after="120"/>
      <w:ind w:left="1418"/>
      <w:outlineLvl w:val="2"/>
    </w:pPr>
    <w:rPr>
      <w:rFonts w:eastAsiaTheme="majorEastAsia" w:cstheme="majorBidi"/>
      <w:b/>
      <w:bCs/>
    </w:rPr>
  </w:style>
  <w:style w:type="paragraph" w:styleId="Heading4">
    <w:name w:val="heading 4"/>
    <w:basedOn w:val="Normal"/>
    <w:next w:val="Normal"/>
    <w:link w:val="Heading4Char"/>
    <w:uiPriority w:val="9"/>
    <w:qFormat/>
    <w:rsid w:val="009D2222"/>
    <w:pPr>
      <w:keepNext/>
      <w:keepLines/>
      <w:spacing w:before="240" w:after="120"/>
      <w:ind w:left="2126"/>
      <w:outlineLvl w:val="3"/>
    </w:pPr>
    <w:rPr>
      <w:rFonts w:eastAsiaTheme="majorEastAsia" w:cstheme="majorBidi"/>
      <w:b/>
      <w:bCs/>
      <w:iCs/>
    </w:rPr>
  </w:style>
  <w:style w:type="paragraph" w:styleId="Heading5">
    <w:name w:val="heading 5"/>
    <w:basedOn w:val="Normal"/>
    <w:next w:val="Normal"/>
    <w:link w:val="Heading5Char"/>
    <w:uiPriority w:val="9"/>
    <w:semiHidden/>
    <w:rsid w:val="000B1CBE"/>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DBB"/>
    <w:rPr>
      <w:rFonts w:ascii="Arial" w:eastAsiaTheme="majorEastAsia" w:hAnsi="Arial" w:cstheme="majorBidi"/>
      <w:b/>
      <w:bCs/>
      <w:kern w:val="28"/>
      <w:sz w:val="28"/>
      <w:szCs w:val="28"/>
    </w:rPr>
  </w:style>
  <w:style w:type="paragraph" w:customStyle="1" w:styleId="l1text">
    <w:name w:val="l1text"/>
    <w:basedOn w:val="Normal"/>
    <w:qFormat/>
    <w:rsid w:val="005D19B6"/>
  </w:style>
  <w:style w:type="paragraph" w:customStyle="1" w:styleId="l2text">
    <w:name w:val="l2text"/>
    <w:basedOn w:val="Normal"/>
    <w:qFormat/>
    <w:rsid w:val="005D19B6"/>
    <w:pPr>
      <w:ind w:left="709"/>
    </w:pPr>
  </w:style>
  <w:style w:type="character" w:customStyle="1" w:styleId="Heading2Char">
    <w:name w:val="Heading 2 Char"/>
    <w:basedOn w:val="DefaultParagraphFont"/>
    <w:link w:val="Heading2"/>
    <w:uiPriority w:val="9"/>
    <w:rsid w:val="000B1CBE"/>
    <w:rPr>
      <w:rFonts w:ascii="Arial" w:eastAsiaTheme="majorEastAsia" w:hAnsi="Arial" w:cstheme="majorBidi"/>
      <w:b/>
      <w:bCs/>
      <w:sz w:val="24"/>
      <w:szCs w:val="26"/>
    </w:rPr>
  </w:style>
  <w:style w:type="paragraph" w:customStyle="1" w:styleId="l3text">
    <w:name w:val="l3text"/>
    <w:basedOn w:val="Normal"/>
    <w:qFormat/>
    <w:rsid w:val="009D2222"/>
    <w:pPr>
      <w:ind w:left="1418"/>
    </w:pPr>
  </w:style>
  <w:style w:type="paragraph" w:customStyle="1" w:styleId="l4text">
    <w:name w:val="l4text"/>
    <w:basedOn w:val="Normal"/>
    <w:qFormat/>
    <w:rsid w:val="009D2222"/>
    <w:pPr>
      <w:ind w:left="2126"/>
    </w:pPr>
  </w:style>
  <w:style w:type="character" w:customStyle="1" w:styleId="Heading4Char">
    <w:name w:val="Heading 4 Char"/>
    <w:basedOn w:val="DefaultParagraphFont"/>
    <w:link w:val="Heading4"/>
    <w:uiPriority w:val="9"/>
    <w:rsid w:val="000B1CBE"/>
    <w:rPr>
      <w:rFonts w:ascii="Arial" w:eastAsiaTheme="majorEastAsia" w:hAnsi="Arial" w:cstheme="majorBidi"/>
      <w:b/>
      <w:bCs/>
      <w:iCs/>
      <w:sz w:val="24"/>
    </w:rPr>
  </w:style>
  <w:style w:type="character" w:customStyle="1" w:styleId="Heading3Char">
    <w:name w:val="Heading 3 Char"/>
    <w:basedOn w:val="DefaultParagraphFont"/>
    <w:link w:val="Heading3"/>
    <w:uiPriority w:val="9"/>
    <w:rsid w:val="000B1CBE"/>
    <w:rPr>
      <w:rFonts w:ascii="Arial" w:eastAsiaTheme="majorEastAsia" w:hAnsi="Arial" w:cstheme="majorBidi"/>
      <w:b/>
      <w:bCs/>
      <w:sz w:val="24"/>
    </w:rPr>
  </w:style>
  <w:style w:type="character" w:customStyle="1" w:styleId="Heading5Char">
    <w:name w:val="Heading 5 Char"/>
    <w:basedOn w:val="DefaultParagraphFont"/>
    <w:link w:val="Heading5"/>
    <w:uiPriority w:val="9"/>
    <w:semiHidden/>
    <w:rsid w:val="00D769C7"/>
    <w:rPr>
      <w:rFonts w:asciiTheme="majorHAnsi" w:eastAsiaTheme="majorEastAsia" w:hAnsiTheme="majorHAnsi" w:cstheme="majorBidi"/>
      <w:color w:val="243F60" w:themeColor="accent1" w:themeShade="7F"/>
      <w:sz w:val="24"/>
    </w:rPr>
  </w:style>
  <w:style w:type="paragraph" w:styleId="Header">
    <w:name w:val="header"/>
    <w:basedOn w:val="Normal"/>
    <w:link w:val="HeaderChar"/>
    <w:uiPriority w:val="99"/>
    <w:unhideWhenUsed/>
    <w:rsid w:val="000C16E4"/>
    <w:pPr>
      <w:tabs>
        <w:tab w:val="center" w:pos="4513"/>
        <w:tab w:val="right" w:pos="9026"/>
      </w:tabs>
    </w:pPr>
  </w:style>
  <w:style w:type="character" w:customStyle="1" w:styleId="HeaderChar">
    <w:name w:val="Header Char"/>
    <w:basedOn w:val="DefaultParagraphFont"/>
    <w:link w:val="Header"/>
    <w:uiPriority w:val="99"/>
    <w:rsid w:val="000C16E4"/>
    <w:rPr>
      <w:rFonts w:ascii="Arial" w:hAnsi="Arial"/>
      <w:sz w:val="24"/>
    </w:rPr>
  </w:style>
  <w:style w:type="paragraph" w:styleId="Footer">
    <w:name w:val="footer"/>
    <w:basedOn w:val="Normal"/>
    <w:link w:val="FooterChar"/>
    <w:uiPriority w:val="99"/>
    <w:unhideWhenUsed/>
    <w:rsid w:val="000C16E4"/>
    <w:pPr>
      <w:tabs>
        <w:tab w:val="center" w:pos="4513"/>
        <w:tab w:val="right" w:pos="9026"/>
      </w:tabs>
    </w:pPr>
  </w:style>
  <w:style w:type="character" w:customStyle="1" w:styleId="FooterChar">
    <w:name w:val="Footer Char"/>
    <w:basedOn w:val="DefaultParagraphFont"/>
    <w:link w:val="Footer"/>
    <w:uiPriority w:val="99"/>
    <w:rsid w:val="000C16E4"/>
    <w:rPr>
      <w:rFonts w:ascii="Arial" w:hAnsi="Arial"/>
      <w:sz w:val="24"/>
    </w:rPr>
  </w:style>
  <w:style w:type="table" w:customStyle="1" w:styleId="Style1">
    <w:name w:val="Style1"/>
    <w:basedOn w:val="TableNormal"/>
    <w:uiPriority w:val="99"/>
    <w:rsid w:val="00947CFF"/>
    <w:pPr>
      <w:spacing w:after="0" w:line="240" w:lineRule="auto"/>
    </w:pPr>
    <w:rPr>
      <w:rFonts w:ascii="Calibri" w:eastAsia="Calibri" w:hAnsi="Calibri" w:cs="Times New Roman"/>
      <w:sz w:val="20"/>
      <w:szCs w:val="20"/>
      <w:lang w:eastAsia="en-AU"/>
    </w:rPr>
    <w:tblPr/>
  </w:style>
  <w:style w:type="paragraph" w:styleId="ListParagraph">
    <w:name w:val="List Paragraph"/>
    <w:basedOn w:val="Normal"/>
    <w:uiPriority w:val="34"/>
    <w:rsid w:val="00106F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4008319">
      <w:bodyDiv w:val="1"/>
      <w:marLeft w:val="0"/>
      <w:marRight w:val="0"/>
      <w:marTop w:val="0"/>
      <w:marBottom w:val="0"/>
      <w:divBdr>
        <w:top w:val="none" w:sz="0" w:space="0" w:color="auto"/>
        <w:left w:val="none" w:sz="0" w:space="0" w:color="auto"/>
        <w:bottom w:val="none" w:sz="0" w:space="0" w:color="auto"/>
        <w:right w:val="none" w:sz="0" w:space="0" w:color="auto"/>
      </w:divBdr>
      <w:divsChild>
        <w:div w:id="1487816725">
          <w:marLeft w:val="0"/>
          <w:marRight w:val="0"/>
          <w:marTop w:val="0"/>
          <w:marBottom w:val="0"/>
          <w:divBdr>
            <w:top w:val="none" w:sz="0" w:space="0" w:color="auto"/>
            <w:left w:val="none" w:sz="0" w:space="0" w:color="auto"/>
            <w:bottom w:val="none" w:sz="0" w:space="0" w:color="auto"/>
            <w:right w:val="none" w:sz="0" w:space="0" w:color="auto"/>
          </w:divBdr>
          <w:divsChild>
            <w:div w:id="66158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9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727A3-568E-4983-931D-40422CB19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4</Words>
  <Characters>105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olmesglen Institute</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berts</dc:creator>
  <cp:keywords/>
  <dc:description/>
  <cp:lastModifiedBy>Lunacy .</cp:lastModifiedBy>
  <cp:revision>2</cp:revision>
  <dcterms:created xsi:type="dcterms:W3CDTF">2022-10-18T06:26:00Z</dcterms:created>
  <dcterms:modified xsi:type="dcterms:W3CDTF">2022-10-18T06:26:00Z</dcterms:modified>
</cp:coreProperties>
</file>